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080C2" w14:textId="77777777" w:rsidR="0044366D" w:rsidRPr="00CD3B20" w:rsidRDefault="0044366D" w:rsidP="0044366D">
      <w:pPr>
        <w:spacing w:after="0" w:line="240" w:lineRule="auto"/>
        <w:ind w:left="-284" w:right="708" w:firstLine="992"/>
        <w:jc w:val="both"/>
        <w:rPr>
          <w:rFonts w:ascii="Times New Roman" w:hAnsi="Times New Roman"/>
          <w:sz w:val="28"/>
          <w:szCs w:val="28"/>
        </w:rPr>
      </w:pPr>
      <w:r w:rsidRPr="00CD3B20">
        <w:rPr>
          <w:rFonts w:ascii="Times New Roman" w:hAnsi="Times New Roman"/>
          <w:sz w:val="28"/>
          <w:szCs w:val="28"/>
        </w:rPr>
        <w:t xml:space="preserve">Заява </w:t>
      </w:r>
      <w:r w:rsidRPr="00CD3B20">
        <w:rPr>
          <w:rFonts w:ascii="Times New Roman" w:hAnsi="Times New Roman"/>
          <w:b/>
          <w:i/>
          <w:sz w:val="28"/>
          <w:szCs w:val="28"/>
        </w:rPr>
        <w:t xml:space="preserve">про укладення строкового трудового договору </w:t>
      </w:r>
      <w:r w:rsidRPr="00CD3B20">
        <w:rPr>
          <w:rFonts w:ascii="Times New Roman" w:hAnsi="Times New Roman"/>
          <w:sz w:val="28"/>
          <w:szCs w:val="28"/>
        </w:rPr>
        <w:t>заповнюється власноручно заявником (бланк заяви на сторінці 2).</w:t>
      </w:r>
    </w:p>
    <w:p w14:paraId="58E855C3" w14:textId="77777777" w:rsidR="0044366D" w:rsidRPr="00CD3B20" w:rsidRDefault="0044366D" w:rsidP="0044366D">
      <w:pPr>
        <w:spacing w:after="0" w:line="240" w:lineRule="auto"/>
        <w:ind w:left="-284" w:right="708" w:firstLine="992"/>
        <w:jc w:val="both"/>
        <w:rPr>
          <w:rFonts w:ascii="Times New Roman" w:hAnsi="Times New Roman"/>
          <w:sz w:val="28"/>
          <w:szCs w:val="28"/>
        </w:rPr>
      </w:pPr>
    </w:p>
    <w:p w14:paraId="642EF806" w14:textId="77777777" w:rsidR="0044366D" w:rsidRPr="00CD3B20" w:rsidRDefault="0044366D" w:rsidP="0044366D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  <w:r w:rsidRPr="00CD3B20">
        <w:rPr>
          <w:rFonts w:ascii="Times New Roman" w:hAnsi="Times New Roman"/>
          <w:b/>
          <w:sz w:val="28"/>
          <w:szCs w:val="28"/>
        </w:rPr>
        <w:t>Перелік документів, що додаються до заяви:</w:t>
      </w:r>
    </w:p>
    <w:p w14:paraId="78EDE461" w14:textId="77777777" w:rsidR="0044366D" w:rsidRPr="00CD3B20" w:rsidRDefault="0044366D" w:rsidP="0044366D">
      <w:pPr>
        <w:pStyle w:val="a4"/>
        <w:spacing w:after="0" w:line="240" w:lineRule="auto"/>
        <w:ind w:left="76" w:right="708"/>
        <w:rPr>
          <w:rFonts w:ascii="Times New Roman" w:hAnsi="Times New Roman"/>
          <w:b/>
          <w:i/>
          <w:sz w:val="28"/>
          <w:szCs w:val="28"/>
        </w:rPr>
      </w:pPr>
    </w:p>
    <w:p w14:paraId="595F5426" w14:textId="77777777" w:rsidR="0044366D" w:rsidRPr="00CD3B20" w:rsidRDefault="0044366D" w:rsidP="0044366D">
      <w:pPr>
        <w:spacing w:after="0" w:line="240" w:lineRule="auto"/>
        <w:ind w:left="142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CD3B20">
        <w:rPr>
          <w:rFonts w:ascii="Times New Roman" w:hAnsi="Times New Roman"/>
          <w:b/>
          <w:i/>
          <w:sz w:val="28"/>
          <w:szCs w:val="28"/>
        </w:rPr>
        <w:t>Документи; які завантажуються в систему електронного документообігу:</w:t>
      </w:r>
    </w:p>
    <w:p w14:paraId="6BE7ED06" w14:textId="77777777" w:rsidR="0044366D" w:rsidRPr="00CD3B20" w:rsidRDefault="0044366D" w:rsidP="0044366D">
      <w:pPr>
        <w:numPr>
          <w:ilvl w:val="0"/>
          <w:numId w:val="27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CD3B20">
        <w:rPr>
          <w:rFonts w:ascii="Times New Roman" w:hAnsi="Times New Roman"/>
          <w:sz w:val="28"/>
          <w:szCs w:val="28"/>
        </w:rPr>
        <w:t>копія заяви з підписом заявника про укладання строкового трудового договору.</w:t>
      </w:r>
    </w:p>
    <w:p w14:paraId="3B7CE78E" w14:textId="77777777" w:rsidR="0044366D" w:rsidRPr="00CD3B20" w:rsidRDefault="0044366D" w:rsidP="0044366D">
      <w:pPr>
        <w:pStyle w:val="a4"/>
        <w:spacing w:after="0" w:line="240" w:lineRule="auto"/>
        <w:ind w:left="76" w:right="708"/>
        <w:rPr>
          <w:rFonts w:ascii="Times New Roman" w:hAnsi="Times New Roman"/>
          <w:b/>
          <w:i/>
          <w:sz w:val="28"/>
          <w:szCs w:val="28"/>
        </w:rPr>
      </w:pPr>
    </w:p>
    <w:p w14:paraId="41CC0D79" w14:textId="77777777" w:rsidR="0044366D" w:rsidRPr="00CD3B20" w:rsidRDefault="0044366D" w:rsidP="0044366D">
      <w:pPr>
        <w:pStyle w:val="a4"/>
        <w:spacing w:after="0" w:line="240" w:lineRule="auto"/>
        <w:ind w:left="76" w:right="708"/>
        <w:rPr>
          <w:rFonts w:ascii="Times New Roman" w:hAnsi="Times New Roman"/>
          <w:b/>
          <w:i/>
          <w:sz w:val="28"/>
          <w:szCs w:val="28"/>
        </w:rPr>
      </w:pPr>
    </w:p>
    <w:p w14:paraId="4C2DC175" w14:textId="77777777" w:rsidR="0044366D" w:rsidRPr="00CD3B20" w:rsidRDefault="0044366D" w:rsidP="0044366D">
      <w:pPr>
        <w:spacing w:after="0" w:line="240" w:lineRule="auto"/>
        <w:ind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CD3B20">
        <w:rPr>
          <w:rFonts w:ascii="Times New Roman" w:hAnsi="Times New Roman"/>
          <w:b/>
          <w:i/>
          <w:sz w:val="28"/>
          <w:szCs w:val="28"/>
        </w:rPr>
        <w:t>Документи, які подаються у відділ кадрів</w:t>
      </w:r>
    </w:p>
    <w:p w14:paraId="126391EE" w14:textId="77777777" w:rsidR="0044366D" w:rsidRPr="00CD3B20" w:rsidRDefault="0044366D" w:rsidP="0044366D">
      <w:pPr>
        <w:numPr>
          <w:ilvl w:val="0"/>
          <w:numId w:val="28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CD3B20">
        <w:rPr>
          <w:rFonts w:ascii="Times New Roman" w:hAnsi="Times New Roman"/>
          <w:sz w:val="28"/>
          <w:szCs w:val="28"/>
        </w:rPr>
        <w:t>заява про укладання строкового трудового договору з оригінальним підписом заявника (для зберігання в особовій справі).</w:t>
      </w:r>
    </w:p>
    <w:p w14:paraId="6E1AFC47" w14:textId="77777777" w:rsidR="00B363DC" w:rsidRDefault="00B363DC" w:rsidP="00B363DC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3A2B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749894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EEE373F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DABD2BD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B1E6C32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B731849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815FD80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ECE4A38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94F1721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049AB27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B6AF39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70D85F3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A6202A5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7483A6C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3098A21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6A38105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BDD8592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524CCCE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387981A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3CB4D7C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8689E8E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CA3FB44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047C3EA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BA2D0D9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860832E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12DD1D3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4EA129A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0A9E30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51183BE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0609A22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9F3ECCF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5007D8D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7E85576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15F3BAC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ACE397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C5918ED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D8940ED" w14:textId="77777777" w:rsidR="00666582" w:rsidRPr="009676C7" w:rsidRDefault="00666582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91E0180" w14:textId="778A3E69" w:rsidR="006002B2" w:rsidRPr="009676C7" w:rsidRDefault="006002B2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 w:rsidRPr="009676C7"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3F2C7CCB" w14:textId="77777777" w:rsidR="006002B2" w:rsidRPr="009676C7" w:rsidRDefault="006002B2" w:rsidP="006002B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9676C7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28BC43CD" w14:textId="77777777" w:rsidR="006002B2" w:rsidRPr="009676C7" w:rsidRDefault="006002B2" w:rsidP="006002B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9676C7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5981D0F5" w14:textId="77777777" w:rsidR="006002B2" w:rsidRPr="009676C7" w:rsidRDefault="006002B2" w:rsidP="006002B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9676C7"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66785858" w14:textId="22DE3049" w:rsidR="00994207" w:rsidRPr="009676C7" w:rsidRDefault="006002B2" w:rsidP="00B9485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9676C7"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31E20EFF" w14:textId="77777777" w:rsidR="00994207" w:rsidRPr="009676C7" w:rsidRDefault="00994207" w:rsidP="0099420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8661D1C" w14:textId="77777777" w:rsidR="00994207" w:rsidRDefault="00994207" w:rsidP="00994207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  <w:lang w:val="ru-RU"/>
        </w:rPr>
        <w:t>посада, п</w:t>
      </w:r>
      <w:r>
        <w:rPr>
          <w:rFonts w:ascii="Times New Roman" w:hAnsi="Times New Roman" w:cs="Times New Roman"/>
          <w:sz w:val="16"/>
          <w:szCs w:val="16"/>
        </w:rPr>
        <w:t>і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10779829" w14:textId="77777777" w:rsidR="00994207" w:rsidRDefault="00994207" w:rsidP="0099420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7152054" w14:textId="77777777" w:rsidR="00994207" w:rsidRDefault="00994207" w:rsidP="00994207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</w:t>
      </w:r>
      <w:r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 особи,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608622A3" w14:textId="77777777" w:rsidR="00994207" w:rsidRPr="00AB3BA3" w:rsidRDefault="00994207" w:rsidP="00994207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4EBA52E" w14:textId="77777777" w:rsidR="00994207" w:rsidRDefault="00994207" w:rsidP="00994207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2F2C80A5" w14:textId="77777777" w:rsidR="00994207" w:rsidRDefault="00994207" w:rsidP="0099420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12BFD049" w14:textId="77777777" w:rsidR="003B23D0" w:rsidRDefault="003B23D0" w:rsidP="003B23D0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АЯВА</w:t>
      </w:r>
    </w:p>
    <w:p w14:paraId="70898C06" w14:textId="4C6FC9E3" w:rsidR="00994207" w:rsidRPr="008E06EC" w:rsidRDefault="00994207" w:rsidP="008E06E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  <w:lang w:val="ru-RU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</w:t>
      </w:r>
      <w:r w:rsidR="008E06EC">
        <w:rPr>
          <w:rFonts w:ascii="Times New Roman" w:hAnsi="Times New Roman" w:cs="Times New Roman"/>
          <w:b/>
          <w:sz w:val="27"/>
          <w:szCs w:val="27"/>
        </w:rPr>
        <w:t>уклад</w:t>
      </w:r>
      <w:r w:rsidR="0044366D">
        <w:rPr>
          <w:rFonts w:ascii="Times New Roman" w:hAnsi="Times New Roman" w:cs="Times New Roman"/>
          <w:b/>
          <w:sz w:val="27"/>
          <w:szCs w:val="27"/>
          <w:lang w:val="ru-RU"/>
        </w:rPr>
        <w:t>е</w:t>
      </w:r>
      <w:proofErr w:type="spellStart"/>
      <w:r>
        <w:rPr>
          <w:rFonts w:ascii="Times New Roman" w:hAnsi="Times New Roman" w:cs="Times New Roman"/>
          <w:b/>
          <w:sz w:val="27"/>
          <w:szCs w:val="27"/>
        </w:rPr>
        <w:t>ння</w:t>
      </w:r>
      <w:proofErr w:type="spellEnd"/>
      <w:r>
        <w:rPr>
          <w:rFonts w:ascii="Times New Roman" w:hAnsi="Times New Roman" w:cs="Times New Roman"/>
          <w:b/>
          <w:sz w:val="27"/>
          <w:szCs w:val="27"/>
        </w:rPr>
        <w:t xml:space="preserve"> строкового </w:t>
      </w:r>
      <w:r>
        <w:rPr>
          <w:rFonts w:ascii="Times New Roman" w:hAnsi="Times New Roman" w:cs="Times New Roman"/>
          <w:b/>
          <w:sz w:val="27"/>
          <w:szCs w:val="27"/>
          <w:lang w:val="ru-RU"/>
        </w:rPr>
        <w:t xml:space="preserve">трудового </w:t>
      </w:r>
      <w:r>
        <w:rPr>
          <w:rFonts w:ascii="Times New Roman" w:hAnsi="Times New Roman" w:cs="Times New Roman"/>
          <w:b/>
          <w:sz w:val="27"/>
          <w:szCs w:val="27"/>
        </w:rPr>
        <w:t>договору</w:t>
      </w:r>
    </w:p>
    <w:p w14:paraId="67CDB26C" w14:textId="77777777" w:rsidR="00994207" w:rsidRPr="00E960E1" w:rsidRDefault="00994207" w:rsidP="0099420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5942B6F8" w14:textId="77777777" w:rsidR="00994207" w:rsidRDefault="00994207" w:rsidP="00994207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 xml:space="preserve">укласти зі </w:t>
      </w:r>
      <w:r w:rsidRPr="00B328C8">
        <w:rPr>
          <w:rFonts w:ascii="Times New Roman" w:hAnsi="Times New Roman" w:cs="Times New Roman"/>
          <w:sz w:val="27"/>
          <w:szCs w:val="27"/>
        </w:rPr>
        <w:t>м</w:t>
      </w:r>
      <w:r>
        <w:rPr>
          <w:rFonts w:ascii="Times New Roman" w:hAnsi="Times New Roman" w:cs="Times New Roman"/>
          <w:sz w:val="27"/>
          <w:szCs w:val="27"/>
        </w:rPr>
        <w:t>ною строковий трудовий договір на посаді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6F722AD9" w14:textId="77777777" w:rsidR="00994207" w:rsidRDefault="00994207" w:rsidP="0099420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</w:p>
    <w:p w14:paraId="09E2B01C" w14:textId="77777777" w:rsidR="00994207" w:rsidRPr="00A6245A" w:rsidRDefault="00994207" w:rsidP="0099420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>з</w:t>
      </w:r>
      <w:r w:rsidRPr="003F63EC">
        <w:rPr>
          <w:rFonts w:ascii="Times New Roman" w:hAnsi="Times New Roman" w:cs="Times New Roman"/>
          <w:sz w:val="27"/>
          <w:szCs w:val="27"/>
        </w:rPr>
        <w:t xml:space="preserve">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88ADD97" w14:textId="77777777" w:rsidR="00994207" w:rsidRPr="00A6245A" w:rsidRDefault="00994207" w:rsidP="00994207">
      <w:pPr>
        <w:spacing w:after="0" w:line="240" w:lineRule="auto"/>
        <w:ind w:right="141" w:firstLine="708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  <w:r w:rsidRPr="00A6245A">
        <w:rPr>
          <w:rFonts w:ascii="Times New Roman" w:hAnsi="Times New Roman" w:cs="Times New Roman"/>
          <w:sz w:val="27"/>
          <w:szCs w:val="27"/>
        </w:rPr>
        <w:t xml:space="preserve"> </w:t>
      </w:r>
      <w:r w:rsidRPr="00A6245A"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>(основним місцем праці</w:t>
      </w:r>
      <w:r>
        <w:rPr>
          <w:rFonts w:ascii="Times New Roman" w:hAnsi="Times New Roman" w:cs="Times New Roman"/>
          <w:sz w:val="16"/>
          <w:szCs w:val="16"/>
        </w:rPr>
        <w:t xml:space="preserve"> або сумісництвом)</w:t>
      </w:r>
    </w:p>
    <w:p w14:paraId="6263C544" w14:textId="73539CFB" w:rsidR="00994207" w:rsidRDefault="00994207" w:rsidP="0099420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 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 w:rsidRPr="00C57556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на _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(и)</w:t>
      </w:r>
      <w:r w:rsidR="006F627E">
        <w:rPr>
          <w:rFonts w:ascii="Times New Roman" w:hAnsi="Times New Roman" w:cs="Times New Roman"/>
          <w:sz w:val="27"/>
          <w:szCs w:val="27"/>
        </w:rPr>
        <w:t>.</w:t>
      </w:r>
    </w:p>
    <w:p w14:paraId="1D43FB06" w14:textId="38312E44" w:rsidR="00C75A11" w:rsidRDefault="00994207" w:rsidP="006F627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(розмір ставки)</w:t>
      </w:r>
    </w:p>
    <w:p w14:paraId="51C8B77A" w14:textId="77777777" w:rsidR="00F0257C" w:rsidRPr="006F627E" w:rsidRDefault="00F0257C" w:rsidP="006F627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26369012" w14:textId="3D7D5A00" w:rsidR="00C75A11" w:rsidRDefault="00C75A11" w:rsidP="00C75A11">
      <w:pPr>
        <w:spacing w:after="0" w:line="240" w:lineRule="auto"/>
        <w:ind w:left="-426" w:right="140"/>
        <w:jc w:val="both"/>
        <w:rPr>
          <w:rFonts w:ascii="Times New Roman" w:hAnsi="Times New Roman" w:cs="Times New Roman"/>
        </w:rPr>
      </w:pPr>
      <w:r w:rsidRPr="00C75A11">
        <w:rPr>
          <w:rFonts w:ascii="Times New Roman" w:hAnsi="Times New Roman" w:cs="Times New Roman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ми обов’язками ознайомлений (а) і зобов’язуюсь їх виконувати. До заяви додаю необхідні документи.</w:t>
      </w:r>
    </w:p>
    <w:p w14:paraId="0CF27D28" w14:textId="77777777" w:rsidR="00A75488" w:rsidRDefault="00A75488" w:rsidP="00C75A11">
      <w:pPr>
        <w:spacing w:after="0" w:line="240" w:lineRule="auto"/>
        <w:ind w:left="-426" w:right="140"/>
        <w:jc w:val="both"/>
        <w:rPr>
          <w:rFonts w:ascii="Times New Roman" w:hAnsi="Times New Roman" w:cs="Times New Roman"/>
        </w:rPr>
      </w:pPr>
    </w:p>
    <w:p w14:paraId="46D93384" w14:textId="77777777" w:rsidR="00362D1F" w:rsidRDefault="00362D1F" w:rsidP="00362D1F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362D1F" w14:paraId="44EE7209" w14:textId="77777777" w:rsidTr="00362D1F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A3B74" w14:textId="77777777" w:rsidR="00362D1F" w:rsidRDefault="00362D1F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E78537" w14:textId="77777777" w:rsidR="00362D1F" w:rsidRDefault="00362D1F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0A99A20F" w14:textId="77777777" w:rsidR="00362D1F" w:rsidRDefault="00362D1F" w:rsidP="00362D1F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42EAC44F" w14:textId="77777777" w:rsidR="00362D1F" w:rsidRDefault="00362D1F" w:rsidP="00362D1F">
      <w:pPr>
        <w:pStyle w:val="ac"/>
        <w:ind w:right="108"/>
        <w:jc w:val="both"/>
      </w:pPr>
    </w:p>
    <w:p w14:paraId="24524C2A" w14:textId="77777777" w:rsidR="00362D1F" w:rsidRDefault="00362D1F" w:rsidP="00C75A11">
      <w:pPr>
        <w:spacing w:after="0" w:line="240" w:lineRule="auto"/>
        <w:ind w:left="-426" w:right="140"/>
        <w:jc w:val="both"/>
        <w:rPr>
          <w:rFonts w:ascii="Times New Roman" w:hAnsi="Times New Roman" w:cs="Times New Roman"/>
        </w:rPr>
      </w:pPr>
    </w:p>
    <w:p w14:paraId="50CD3EBA" w14:textId="77777777" w:rsidR="00A75488" w:rsidRPr="00FA207E" w:rsidRDefault="00A75488" w:rsidP="00A75488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CEC3A16" w14:textId="77777777" w:rsidR="00A75488" w:rsidRPr="00B328C8" w:rsidRDefault="00A75488" w:rsidP="00A75488">
      <w:pPr>
        <w:spacing w:after="0" w:line="240" w:lineRule="auto"/>
        <w:ind w:left="-426" w:right="708" w:firstLine="852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7535037D" w14:textId="77777777" w:rsidR="00C75A11" w:rsidRDefault="00C75A11" w:rsidP="00994207">
      <w:pPr>
        <w:spacing w:after="0" w:line="240" w:lineRule="auto"/>
        <w:ind w:left="-426" w:right="708"/>
        <w:jc w:val="both"/>
        <w:rPr>
          <w:rFonts w:ascii="Times New Roman" w:hAnsi="Times New Roman" w:cs="Times New Roman"/>
        </w:rPr>
      </w:pPr>
    </w:p>
    <w:p w14:paraId="5CCE55D4" w14:textId="12F82348" w:rsidR="004D3ACD" w:rsidRDefault="00994207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</w:p>
    <w:p w14:paraId="546E3AA0" w14:textId="7EE28C4F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42DA590" w14:textId="763570AF" w:rsidR="008723A1" w:rsidRDefault="008723A1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0CFDC27B" w14:textId="2C519E9A" w:rsidR="004D3ACD" w:rsidRDefault="004D3ACD" w:rsidP="006002B2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BFFD86C" w14:textId="011E869F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0B1F3E02" w14:textId="489A87B4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6B54D37A" w14:textId="3041D1A1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6813CCF3" w14:textId="5AAA80B5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A189850" w14:textId="7C9818DD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71FED463" w14:textId="5826CEC7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63D78906" w14:textId="5EB09820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37C8E183" w14:textId="308028EC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EA37558" w14:textId="3FD9978C" w:rsidR="004D3ACD" w:rsidRDefault="004D3ACD" w:rsidP="00362D1F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728EC1D" w14:textId="57F6EF6C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6"/>
          <w:szCs w:val="16"/>
        </w:rPr>
      </w:pPr>
    </w:p>
    <w:p w14:paraId="267AEACE" w14:textId="60751BED" w:rsidR="00994207" w:rsidRDefault="00994207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07BD2BBE" w14:textId="7F43C6ED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6633670F" w14:textId="5D05991E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3ACFF89A" w14:textId="57810A94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0C7FB96B" w14:textId="1AF8F5B2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5BF66D80" w14:textId="17D3BE6A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31B9E8F9" w14:textId="442B72E5" w:rsidR="00226B65" w:rsidRPr="00704E99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</w:p>
    <w:p w14:paraId="548E9D9A" w14:textId="3F600926" w:rsidR="00994207" w:rsidRPr="00704E99" w:rsidRDefault="00994207" w:rsidP="00994207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04E99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994207" w:rsidRPr="00704E99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13364" w14:textId="77777777" w:rsidR="00644555" w:rsidRDefault="00644555" w:rsidP="00C770FE">
      <w:pPr>
        <w:spacing w:after="0" w:line="240" w:lineRule="auto"/>
      </w:pPr>
      <w:r>
        <w:separator/>
      </w:r>
    </w:p>
  </w:endnote>
  <w:endnote w:type="continuationSeparator" w:id="0">
    <w:p w14:paraId="6C4DD432" w14:textId="77777777" w:rsidR="00644555" w:rsidRDefault="00644555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A5DE4" w14:textId="77777777" w:rsidR="00644555" w:rsidRDefault="00644555" w:rsidP="00C770FE">
      <w:pPr>
        <w:spacing w:after="0" w:line="240" w:lineRule="auto"/>
      </w:pPr>
      <w:r>
        <w:separator/>
      </w:r>
    </w:p>
  </w:footnote>
  <w:footnote w:type="continuationSeparator" w:id="0">
    <w:p w14:paraId="7DB040B8" w14:textId="77777777" w:rsidR="00644555" w:rsidRDefault="00644555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C895CDB"/>
    <w:multiLevelType w:val="hybridMultilevel"/>
    <w:tmpl w:val="0046FD0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>
      <w:start w:val="1"/>
      <w:numFmt w:val="lowerRoman"/>
      <w:lvlText w:val="%3."/>
      <w:lvlJc w:val="right"/>
      <w:pPr>
        <w:ind w:left="1800" w:hanging="180"/>
      </w:pPr>
    </w:lvl>
    <w:lvl w:ilvl="3" w:tplc="0422000F">
      <w:start w:val="1"/>
      <w:numFmt w:val="decimal"/>
      <w:lvlText w:val="%4."/>
      <w:lvlJc w:val="left"/>
      <w:pPr>
        <w:ind w:left="2520" w:hanging="360"/>
      </w:pPr>
    </w:lvl>
    <w:lvl w:ilvl="4" w:tplc="04220019">
      <w:start w:val="1"/>
      <w:numFmt w:val="lowerLetter"/>
      <w:lvlText w:val="%5."/>
      <w:lvlJc w:val="left"/>
      <w:pPr>
        <w:ind w:left="3240" w:hanging="360"/>
      </w:pPr>
    </w:lvl>
    <w:lvl w:ilvl="5" w:tplc="0422001B">
      <w:start w:val="1"/>
      <w:numFmt w:val="lowerRoman"/>
      <w:lvlText w:val="%6."/>
      <w:lvlJc w:val="right"/>
      <w:pPr>
        <w:ind w:left="3960" w:hanging="180"/>
      </w:pPr>
    </w:lvl>
    <w:lvl w:ilvl="6" w:tplc="0422000F">
      <w:start w:val="1"/>
      <w:numFmt w:val="decimal"/>
      <w:lvlText w:val="%7."/>
      <w:lvlJc w:val="left"/>
      <w:pPr>
        <w:ind w:left="4680" w:hanging="360"/>
      </w:pPr>
    </w:lvl>
    <w:lvl w:ilvl="7" w:tplc="04220019">
      <w:start w:val="1"/>
      <w:numFmt w:val="lowerLetter"/>
      <w:lvlText w:val="%8."/>
      <w:lvlJc w:val="left"/>
      <w:pPr>
        <w:ind w:left="5400" w:hanging="360"/>
      </w:pPr>
    </w:lvl>
    <w:lvl w:ilvl="8" w:tplc="0422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2C6673"/>
    <w:multiLevelType w:val="hybridMultilevel"/>
    <w:tmpl w:val="2B0A965A"/>
    <w:lvl w:ilvl="0" w:tplc="0422000F">
      <w:start w:val="1"/>
      <w:numFmt w:val="decimal"/>
      <w:lvlText w:val="%1."/>
      <w:lvlJc w:val="left"/>
      <w:pPr>
        <w:ind w:left="786" w:hanging="360"/>
      </w:p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44537B"/>
    <w:multiLevelType w:val="hybridMultilevel"/>
    <w:tmpl w:val="BCB8561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228"/>
    <w:multiLevelType w:val="hybridMultilevel"/>
    <w:tmpl w:val="0046FD0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>
      <w:start w:val="1"/>
      <w:numFmt w:val="lowerRoman"/>
      <w:lvlText w:val="%3."/>
      <w:lvlJc w:val="right"/>
      <w:pPr>
        <w:ind w:left="1800" w:hanging="180"/>
      </w:pPr>
    </w:lvl>
    <w:lvl w:ilvl="3" w:tplc="0422000F">
      <w:start w:val="1"/>
      <w:numFmt w:val="decimal"/>
      <w:lvlText w:val="%4."/>
      <w:lvlJc w:val="left"/>
      <w:pPr>
        <w:ind w:left="2520" w:hanging="360"/>
      </w:pPr>
    </w:lvl>
    <w:lvl w:ilvl="4" w:tplc="04220019">
      <w:start w:val="1"/>
      <w:numFmt w:val="lowerLetter"/>
      <w:lvlText w:val="%5."/>
      <w:lvlJc w:val="left"/>
      <w:pPr>
        <w:ind w:left="3240" w:hanging="360"/>
      </w:pPr>
    </w:lvl>
    <w:lvl w:ilvl="5" w:tplc="0422001B">
      <w:start w:val="1"/>
      <w:numFmt w:val="lowerRoman"/>
      <w:lvlText w:val="%6."/>
      <w:lvlJc w:val="right"/>
      <w:pPr>
        <w:ind w:left="3960" w:hanging="180"/>
      </w:pPr>
    </w:lvl>
    <w:lvl w:ilvl="6" w:tplc="0422000F">
      <w:start w:val="1"/>
      <w:numFmt w:val="decimal"/>
      <w:lvlText w:val="%7."/>
      <w:lvlJc w:val="left"/>
      <w:pPr>
        <w:ind w:left="4680" w:hanging="360"/>
      </w:pPr>
    </w:lvl>
    <w:lvl w:ilvl="7" w:tplc="04220019">
      <w:start w:val="1"/>
      <w:numFmt w:val="lowerLetter"/>
      <w:lvlText w:val="%8."/>
      <w:lvlJc w:val="left"/>
      <w:pPr>
        <w:ind w:left="5400" w:hanging="360"/>
      </w:pPr>
    </w:lvl>
    <w:lvl w:ilvl="8" w:tplc="0422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04312A"/>
    <w:multiLevelType w:val="hybridMultilevel"/>
    <w:tmpl w:val="56BE464C"/>
    <w:lvl w:ilvl="0" w:tplc="47CE129A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35695939">
    <w:abstractNumId w:val="9"/>
  </w:num>
  <w:num w:numId="2" w16cid:durableId="1695769039">
    <w:abstractNumId w:val="1"/>
  </w:num>
  <w:num w:numId="3" w16cid:durableId="1816600253">
    <w:abstractNumId w:val="7"/>
  </w:num>
  <w:num w:numId="4" w16cid:durableId="1381981705">
    <w:abstractNumId w:val="0"/>
  </w:num>
  <w:num w:numId="5" w16cid:durableId="90857696">
    <w:abstractNumId w:val="4"/>
  </w:num>
  <w:num w:numId="6" w16cid:durableId="1336344991">
    <w:abstractNumId w:val="26"/>
  </w:num>
  <w:num w:numId="7" w16cid:durableId="1526673312">
    <w:abstractNumId w:val="11"/>
  </w:num>
  <w:num w:numId="8" w16cid:durableId="1178039818">
    <w:abstractNumId w:val="24"/>
  </w:num>
  <w:num w:numId="9" w16cid:durableId="1557622243">
    <w:abstractNumId w:val="23"/>
  </w:num>
  <w:num w:numId="10" w16cid:durableId="1643585376">
    <w:abstractNumId w:val="2"/>
  </w:num>
  <w:num w:numId="11" w16cid:durableId="977564795">
    <w:abstractNumId w:val="3"/>
  </w:num>
  <w:num w:numId="12" w16cid:durableId="449471813">
    <w:abstractNumId w:val="16"/>
  </w:num>
  <w:num w:numId="13" w16cid:durableId="1151747384">
    <w:abstractNumId w:val="5"/>
  </w:num>
  <w:num w:numId="14" w16cid:durableId="186986153">
    <w:abstractNumId w:val="21"/>
  </w:num>
  <w:num w:numId="15" w16cid:durableId="233588173">
    <w:abstractNumId w:val="12"/>
  </w:num>
  <w:num w:numId="16" w16cid:durableId="1798796810">
    <w:abstractNumId w:val="14"/>
  </w:num>
  <w:num w:numId="17" w16cid:durableId="1478298341">
    <w:abstractNumId w:val="19"/>
  </w:num>
  <w:num w:numId="18" w16cid:durableId="1347901871">
    <w:abstractNumId w:val="25"/>
  </w:num>
  <w:num w:numId="19" w16cid:durableId="1409309096">
    <w:abstractNumId w:val="10"/>
  </w:num>
  <w:num w:numId="20" w16cid:durableId="1530333079">
    <w:abstractNumId w:val="22"/>
  </w:num>
  <w:num w:numId="21" w16cid:durableId="17389465">
    <w:abstractNumId w:val="17"/>
  </w:num>
  <w:num w:numId="22" w16cid:durableId="57486016">
    <w:abstractNumId w:val="8"/>
  </w:num>
  <w:num w:numId="23" w16cid:durableId="401606533">
    <w:abstractNumId w:val="20"/>
  </w:num>
  <w:num w:numId="24" w16cid:durableId="888110490">
    <w:abstractNumId w:val="15"/>
  </w:num>
  <w:num w:numId="25" w16cid:durableId="521013487">
    <w:abstractNumId w:val="13"/>
  </w:num>
  <w:num w:numId="26" w16cid:durableId="1502576257">
    <w:abstractNumId w:val="27"/>
  </w:num>
  <w:num w:numId="27" w16cid:durableId="10336539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5655535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0D31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5053A"/>
    <w:rsid w:val="00151482"/>
    <w:rsid w:val="00167207"/>
    <w:rsid w:val="001738CB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26B65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1CD1"/>
    <w:rsid w:val="003276B5"/>
    <w:rsid w:val="003344C3"/>
    <w:rsid w:val="00341BB7"/>
    <w:rsid w:val="00362B0C"/>
    <w:rsid w:val="00362D1F"/>
    <w:rsid w:val="00364A5D"/>
    <w:rsid w:val="0037022D"/>
    <w:rsid w:val="0037122F"/>
    <w:rsid w:val="0038142E"/>
    <w:rsid w:val="00381B76"/>
    <w:rsid w:val="00394C5C"/>
    <w:rsid w:val="00395583"/>
    <w:rsid w:val="003B23D0"/>
    <w:rsid w:val="003B7970"/>
    <w:rsid w:val="003C79B9"/>
    <w:rsid w:val="003D495D"/>
    <w:rsid w:val="003F32D6"/>
    <w:rsid w:val="003F6C43"/>
    <w:rsid w:val="004341C8"/>
    <w:rsid w:val="0044366D"/>
    <w:rsid w:val="004559CD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3ACD"/>
    <w:rsid w:val="004D5625"/>
    <w:rsid w:val="004D6B7D"/>
    <w:rsid w:val="005105AC"/>
    <w:rsid w:val="005156AE"/>
    <w:rsid w:val="00517C5F"/>
    <w:rsid w:val="00585D78"/>
    <w:rsid w:val="00587216"/>
    <w:rsid w:val="005A66D6"/>
    <w:rsid w:val="005B1844"/>
    <w:rsid w:val="005B30E4"/>
    <w:rsid w:val="005C3CF1"/>
    <w:rsid w:val="005E4014"/>
    <w:rsid w:val="005E6FFC"/>
    <w:rsid w:val="005F7B54"/>
    <w:rsid w:val="006002B2"/>
    <w:rsid w:val="006004EF"/>
    <w:rsid w:val="0061672B"/>
    <w:rsid w:val="00622372"/>
    <w:rsid w:val="00623535"/>
    <w:rsid w:val="00640585"/>
    <w:rsid w:val="00640DE9"/>
    <w:rsid w:val="00644555"/>
    <w:rsid w:val="00654574"/>
    <w:rsid w:val="006642A4"/>
    <w:rsid w:val="00666582"/>
    <w:rsid w:val="00675644"/>
    <w:rsid w:val="00693F40"/>
    <w:rsid w:val="006A3010"/>
    <w:rsid w:val="006B22C3"/>
    <w:rsid w:val="006B287D"/>
    <w:rsid w:val="006B5272"/>
    <w:rsid w:val="006C7AEB"/>
    <w:rsid w:val="006D5DE5"/>
    <w:rsid w:val="006F293F"/>
    <w:rsid w:val="006F627E"/>
    <w:rsid w:val="00713D27"/>
    <w:rsid w:val="00713E03"/>
    <w:rsid w:val="00713E0A"/>
    <w:rsid w:val="007177CA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139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723A1"/>
    <w:rsid w:val="008B0215"/>
    <w:rsid w:val="008C6C3D"/>
    <w:rsid w:val="008D0D78"/>
    <w:rsid w:val="008E06EC"/>
    <w:rsid w:val="008E4E72"/>
    <w:rsid w:val="008E5911"/>
    <w:rsid w:val="00917BA3"/>
    <w:rsid w:val="00923B7C"/>
    <w:rsid w:val="009275BC"/>
    <w:rsid w:val="00937214"/>
    <w:rsid w:val="00950C6B"/>
    <w:rsid w:val="009676C7"/>
    <w:rsid w:val="00972FE3"/>
    <w:rsid w:val="00986EBD"/>
    <w:rsid w:val="00991F5A"/>
    <w:rsid w:val="00994207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75488"/>
    <w:rsid w:val="00A87B03"/>
    <w:rsid w:val="00A95BB4"/>
    <w:rsid w:val="00A9746C"/>
    <w:rsid w:val="00AA14B5"/>
    <w:rsid w:val="00AB1168"/>
    <w:rsid w:val="00AD45B6"/>
    <w:rsid w:val="00AD567B"/>
    <w:rsid w:val="00AD5B5D"/>
    <w:rsid w:val="00AF5B71"/>
    <w:rsid w:val="00B03BE3"/>
    <w:rsid w:val="00B05B36"/>
    <w:rsid w:val="00B1048F"/>
    <w:rsid w:val="00B328C8"/>
    <w:rsid w:val="00B35145"/>
    <w:rsid w:val="00B363DC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9485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664B"/>
    <w:rsid w:val="00C511E7"/>
    <w:rsid w:val="00C542EA"/>
    <w:rsid w:val="00C60F84"/>
    <w:rsid w:val="00C63DC9"/>
    <w:rsid w:val="00C65EDB"/>
    <w:rsid w:val="00C75A11"/>
    <w:rsid w:val="00C770FE"/>
    <w:rsid w:val="00C92F1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56A2B"/>
    <w:rsid w:val="00D65333"/>
    <w:rsid w:val="00D7716A"/>
    <w:rsid w:val="00DA06EF"/>
    <w:rsid w:val="00DB0356"/>
    <w:rsid w:val="00DB35DB"/>
    <w:rsid w:val="00DC517C"/>
    <w:rsid w:val="00DD3362"/>
    <w:rsid w:val="00DD6EED"/>
    <w:rsid w:val="00DD7409"/>
    <w:rsid w:val="00DE0B00"/>
    <w:rsid w:val="00DF76E0"/>
    <w:rsid w:val="00E03581"/>
    <w:rsid w:val="00E0751B"/>
    <w:rsid w:val="00E21487"/>
    <w:rsid w:val="00E36D09"/>
    <w:rsid w:val="00E4125E"/>
    <w:rsid w:val="00E71DB0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3003"/>
    <w:rsid w:val="00EC44C4"/>
    <w:rsid w:val="00ED341B"/>
    <w:rsid w:val="00ED6C31"/>
    <w:rsid w:val="00EE7AFD"/>
    <w:rsid w:val="00EF5AD8"/>
    <w:rsid w:val="00EF6B85"/>
    <w:rsid w:val="00F0257C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19F7"/>
    <w:rsid w:val="00F863F2"/>
    <w:rsid w:val="00F9617C"/>
    <w:rsid w:val="00FA207E"/>
    <w:rsid w:val="00FA454C"/>
    <w:rsid w:val="00FA6C63"/>
    <w:rsid w:val="00FC3316"/>
    <w:rsid w:val="00FC36C9"/>
    <w:rsid w:val="00FD0AC3"/>
    <w:rsid w:val="00FE0F8D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207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362D1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362D1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83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1EA92-AFF4-413F-A92F-BF13D30CD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174</Words>
  <Characters>670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6</cp:revision>
  <cp:lastPrinted>2023-07-12T10:45:00Z</cp:lastPrinted>
  <dcterms:created xsi:type="dcterms:W3CDTF">2021-12-21T20:23:00Z</dcterms:created>
  <dcterms:modified xsi:type="dcterms:W3CDTF">2023-08-21T17:50:00Z</dcterms:modified>
</cp:coreProperties>
</file>